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C01E7A" w:rsidRPr="00586947" w:rsidRDefault="00C01E7A" w:rsidP="00C01E7A">
      <w:pPr>
        <w:widowControl/>
        <w:spacing w:line="240" w:lineRule="auto"/>
        <w:jc w:val="both"/>
        <w:rPr>
          <w:rFonts w:ascii="Arial Narrow" w:hAnsi="Arial Narrow"/>
          <w:sz w:val="10"/>
          <w:szCs w:val="10"/>
        </w:rPr>
      </w:pPr>
    </w:p>
    <w:p w:rsidR="00C01E7A" w:rsidRPr="00586947" w:rsidRDefault="00C01E7A" w:rsidP="00C01E7A">
      <w:pPr>
        <w:widowControl/>
        <w:spacing w:line="240" w:lineRule="auto"/>
        <w:jc w:val="both"/>
        <w:rPr>
          <w:rFonts w:ascii="Arial Narrow" w:hAnsi="Arial Narrow"/>
          <w:sz w:val="10"/>
          <w:szCs w:val="10"/>
        </w:rPr>
      </w:pPr>
    </w:p>
    <w:p w:rsidR="00C01E7A" w:rsidRDefault="00C01E7A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C01E7A" w:rsidRDefault="00C01E7A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D54957" w:rsidRDefault="00D54957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C82D19" w:rsidRDefault="00C82D19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E80B35" w:rsidRDefault="00E80B35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C82D19" w:rsidRDefault="00C82D19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C82D19" w:rsidRDefault="00C82D19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D54957" w:rsidRDefault="00D54957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9C15B6" w:rsidRPr="004B46E7" w:rsidRDefault="009C15B6" w:rsidP="00D54957">
      <w:pPr>
        <w:pStyle w:val="ListParagraph"/>
        <w:widowControl/>
        <w:tabs>
          <w:tab w:val="left" w:pos="708"/>
          <w:tab w:val="left" w:pos="1416"/>
          <w:tab w:val="right" w:pos="15168"/>
        </w:tabs>
        <w:spacing w:line="240" w:lineRule="auto"/>
        <w:ind w:left="141" w:right="-31"/>
        <w:rPr>
          <w:rFonts w:ascii="Times New Roman" w:hAnsi="Times New Roman" w:cs="Times New Roman"/>
          <w:sz w:val="20"/>
          <w:szCs w:val="20"/>
        </w:rPr>
      </w:pPr>
    </w:p>
    <w:p w:rsidR="00C01E7A" w:rsidRDefault="00C01E7A" w:rsidP="00D54957">
      <w:pPr>
        <w:ind w:left="141"/>
        <w:rPr>
          <w:rFonts w:ascii="Times New Roman" w:hAnsi="Times New Roman" w:cs="Times New Roman"/>
          <w:sz w:val="20"/>
          <w:szCs w:val="20"/>
        </w:rPr>
      </w:pPr>
    </w:p>
    <w:tbl>
      <w:tblPr>
        <w:tblpPr w:leftFromText="141" w:rightFromText="141" w:vertAnchor="text" w:horzAnchor="margin" w:tblpXSpec="center" w:tblpY="-528"/>
        <w:tblW w:w="57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814"/>
        <w:gridCol w:w="6720"/>
        <w:gridCol w:w="2761"/>
      </w:tblGrid>
      <w:tr w:rsidR="00C43264" w:rsidRPr="008F1297" w:rsidTr="00120EAA">
        <w:trPr>
          <w:trHeight w:val="1059"/>
        </w:trPr>
        <w:tc>
          <w:tcPr>
            <w:tcW w:w="1144" w:type="pct"/>
            <w:shd w:val="clear" w:color="auto" w:fill="auto"/>
          </w:tcPr>
          <w:p w:rsidR="00C43264" w:rsidRDefault="00C43264" w:rsidP="00120EAA">
            <w:pPr>
              <w:spacing w:line="240" w:lineRule="auto"/>
              <w:rPr>
                <w:rFonts w:ascii="Times New Roman" w:hAnsi="Times New Roman"/>
              </w:rPr>
            </w:pPr>
          </w:p>
          <w:p w:rsidR="00C43264" w:rsidRPr="008F1297" w:rsidRDefault="005F5443" w:rsidP="00120EA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</w:rPr>
              <w:drawing>
                <wp:inline distT="0" distB="0" distL="0" distR="0">
                  <wp:extent cx="712519" cy="712519"/>
                  <wp:effectExtent l="19050" t="0" r="0" b="0"/>
                  <wp:docPr id="1" name="Picture 1" descr="Fen Fakültes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en Fakültes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8909" cy="7189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33" w:type="pct"/>
            <w:shd w:val="clear" w:color="auto" w:fill="auto"/>
            <w:vAlign w:val="center"/>
          </w:tcPr>
          <w:p w:rsidR="00C43264" w:rsidRPr="00C43264" w:rsidRDefault="00C43264" w:rsidP="00120EA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:rsidR="00C43264" w:rsidRPr="00C43264" w:rsidRDefault="00C43264" w:rsidP="00120EAA">
            <w:pPr>
              <w:spacing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43264">
              <w:rPr>
                <w:rFonts w:asciiTheme="minorHAnsi" w:hAnsiTheme="minorHAnsi" w:cstheme="minorHAnsi"/>
                <w:b/>
                <w:sz w:val="24"/>
                <w:szCs w:val="24"/>
              </w:rPr>
              <w:t>T.C.</w:t>
            </w:r>
          </w:p>
          <w:p w:rsidR="00C43264" w:rsidRPr="00C43264" w:rsidRDefault="00C43264" w:rsidP="00120EA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43264">
              <w:rPr>
                <w:rFonts w:asciiTheme="minorHAnsi" w:hAnsiTheme="minorHAnsi" w:cstheme="minorHAnsi"/>
                <w:b/>
                <w:sz w:val="24"/>
                <w:szCs w:val="24"/>
              </w:rPr>
              <w:t>ÇANAKKALE ONSEKİZ MART ÜNİVERSİTESİ</w:t>
            </w:r>
          </w:p>
          <w:p w:rsidR="00C43264" w:rsidRPr="008F1297" w:rsidRDefault="005F5443" w:rsidP="00120EAA">
            <w:pPr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EN FAKÜLTESİ</w:t>
            </w:r>
          </w:p>
        </w:tc>
        <w:tc>
          <w:tcPr>
            <w:tcW w:w="1123" w:type="pct"/>
            <w:shd w:val="clear" w:color="auto" w:fill="auto"/>
          </w:tcPr>
          <w:p w:rsidR="00C43264" w:rsidRDefault="00C43264" w:rsidP="00120EAA">
            <w:pPr>
              <w:spacing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</w:t>
            </w:r>
          </w:p>
          <w:p w:rsidR="00C43264" w:rsidRPr="008B4F97" w:rsidRDefault="00C43264" w:rsidP="00120EAA">
            <w:pPr>
              <w:rPr>
                <w:rFonts w:ascii="Times New Roman" w:hAnsi="Times New Roman"/>
              </w:rPr>
            </w:pPr>
            <w:r>
              <w:rPr>
                <w:noProof/>
              </w:rPr>
              <w:drawing>
                <wp:anchor distT="0" distB="0" distL="114300" distR="114300" simplePos="0" relativeHeight="251693056" behindDoc="0" locked="0" layoutInCell="1" allowOverlap="1">
                  <wp:simplePos x="0" y="0"/>
                  <wp:positionH relativeFrom="column">
                    <wp:posOffset>258445</wp:posOffset>
                  </wp:positionH>
                  <wp:positionV relativeFrom="paragraph">
                    <wp:posOffset>10160</wp:posOffset>
                  </wp:positionV>
                  <wp:extent cx="693420" cy="698500"/>
                  <wp:effectExtent l="19050" t="0" r="0" b="0"/>
                  <wp:wrapNone/>
                  <wp:docPr id="20" name="Resim 20" descr="comu_logo_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omu_logo_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342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A064E1" w:rsidRDefault="00A064E1" w:rsidP="00C01E7A">
      <w:pPr>
        <w:rPr>
          <w:rFonts w:ascii="Times New Roman" w:hAnsi="Times New Roman" w:cs="Times New Roman"/>
          <w:sz w:val="20"/>
          <w:szCs w:val="20"/>
        </w:rPr>
      </w:pPr>
    </w:p>
    <w:p w:rsidR="00C43264" w:rsidRDefault="00C43264" w:rsidP="00C01E7A">
      <w:pPr>
        <w:rPr>
          <w:rFonts w:ascii="Times New Roman" w:hAnsi="Times New Roman" w:cs="Times New Roman"/>
          <w:sz w:val="20"/>
          <w:szCs w:val="20"/>
        </w:rPr>
      </w:pPr>
    </w:p>
    <w:p w:rsidR="00C7762B" w:rsidRDefault="00C7762B" w:rsidP="00C43264">
      <w:pPr>
        <w:jc w:val="center"/>
        <w:rPr>
          <w:rFonts w:asciiTheme="minorHAnsi" w:hAnsiTheme="minorHAnsi" w:cstheme="minorHAnsi"/>
          <w:sz w:val="28"/>
          <w:szCs w:val="28"/>
        </w:rPr>
      </w:pPr>
    </w:p>
    <w:p w:rsidR="00C43264" w:rsidRPr="00CB6F7A" w:rsidRDefault="00C7762B" w:rsidP="00C43264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CB6F7A">
        <w:rPr>
          <w:rFonts w:asciiTheme="minorHAnsi" w:hAnsiTheme="minorHAnsi" w:cstheme="minorHAnsi"/>
          <w:b/>
          <w:sz w:val="28"/>
          <w:szCs w:val="28"/>
        </w:rPr>
        <w:t xml:space="preserve">SINAV KOMİSYONU </w:t>
      </w:r>
      <w:r w:rsidR="00C43264" w:rsidRPr="00CB6F7A">
        <w:rPr>
          <w:rFonts w:asciiTheme="minorHAnsi" w:hAnsiTheme="minorHAnsi" w:cstheme="minorHAnsi"/>
          <w:b/>
          <w:sz w:val="28"/>
          <w:szCs w:val="28"/>
        </w:rPr>
        <w:t>NOT İTİRAZ DEĞERLENDİRME TUTANAĞI</w:t>
      </w:r>
    </w:p>
    <w:p w:rsidR="00C43264" w:rsidRDefault="00C43264" w:rsidP="00C01E7A">
      <w:pPr>
        <w:rPr>
          <w:rFonts w:ascii="Times New Roman" w:hAnsi="Times New Roman" w:cs="Times New Roman"/>
          <w:sz w:val="20"/>
          <w:szCs w:val="20"/>
        </w:rPr>
      </w:pPr>
    </w:p>
    <w:p w:rsidR="00C43264" w:rsidRDefault="00C43264" w:rsidP="00C01E7A">
      <w:pPr>
        <w:rPr>
          <w:rFonts w:ascii="Times New Roman" w:hAnsi="Times New Roman" w:cs="Times New Roman"/>
          <w:sz w:val="20"/>
          <w:szCs w:val="20"/>
        </w:rPr>
      </w:pPr>
    </w:p>
    <w:p w:rsidR="00C43264" w:rsidRDefault="00C43264" w:rsidP="00C01E7A">
      <w:pPr>
        <w:rPr>
          <w:rFonts w:ascii="Times New Roman" w:hAnsi="Times New Roman" w:cs="Times New Roman"/>
          <w:sz w:val="20"/>
          <w:szCs w:val="20"/>
        </w:rPr>
      </w:pPr>
    </w:p>
    <w:p w:rsidR="00C7762B" w:rsidRPr="00DB18C3" w:rsidRDefault="005F5443" w:rsidP="00C7762B">
      <w:pPr>
        <w:ind w:firstLine="720"/>
        <w:jc w:val="both"/>
      </w:pPr>
      <w:r>
        <w:rPr>
          <w:bCs/>
        </w:rPr>
        <w:t>Fen Fakültesi</w:t>
      </w:r>
      <w:r w:rsidR="00C7762B">
        <w:rPr>
          <w:bCs/>
        </w:rPr>
        <w:t xml:space="preserve"> ……………………</w:t>
      </w:r>
      <w:r>
        <w:rPr>
          <w:bCs/>
        </w:rPr>
        <w:t>Bölümü</w:t>
      </w:r>
      <w:r>
        <w:t xml:space="preserve"> ….………… numaralı </w:t>
      </w:r>
      <w:r w:rsidR="00C7762B" w:rsidRPr="00DB18C3">
        <w:t xml:space="preserve"> </w:t>
      </w:r>
      <w:r w:rsidR="00C7762B">
        <w:t xml:space="preserve">… </w:t>
      </w:r>
      <w:r w:rsidR="00C7762B" w:rsidRPr="00DB18C3">
        <w:t>sınıf öğrencisi</w:t>
      </w:r>
      <w:r w:rsidR="00C7762B">
        <w:t xml:space="preserve">………………….’nin </w:t>
      </w:r>
      <w:r w:rsidR="00C7762B" w:rsidRPr="00DB18C3">
        <w:t>. ……………………………………….………… dersi ……….. sınav kağıdın</w:t>
      </w:r>
      <w:r w:rsidR="00C7762B">
        <w:t>ın</w:t>
      </w:r>
      <w:r w:rsidR="00C7762B" w:rsidRPr="00DB18C3">
        <w:t xml:space="preserve"> </w:t>
      </w:r>
      <w:r w:rsidR="00C7762B">
        <w:t xml:space="preserve">öğretim elemanının </w:t>
      </w:r>
      <w:r w:rsidR="00C7762B" w:rsidRPr="00DB18C3">
        <w:t xml:space="preserve"> tekrar incelenmesi</w:t>
      </w:r>
      <w:r w:rsidR="00C7762B">
        <w:t xml:space="preserve"> sonucunda yapılan not itiraz değerlendirme işlemi iş bu tutanakta aşağıdaki gibi tespit edilmiştir…../…../20….</w:t>
      </w:r>
    </w:p>
    <w:p w:rsidR="00C7762B" w:rsidRDefault="00C7762B" w:rsidP="00C01E7A">
      <w:pPr>
        <w:rPr>
          <w:rFonts w:ascii="Times New Roman" w:hAnsi="Times New Roman" w:cs="Times New Roman"/>
          <w:sz w:val="20"/>
          <w:szCs w:val="20"/>
        </w:rPr>
      </w:pPr>
    </w:p>
    <w:p w:rsidR="00C43264" w:rsidRDefault="00C43264" w:rsidP="00C01E7A">
      <w:pPr>
        <w:rPr>
          <w:rFonts w:ascii="Times New Roman" w:hAnsi="Times New Roman" w:cs="Times New Roman"/>
          <w:sz w:val="20"/>
          <w:szCs w:val="20"/>
        </w:rPr>
      </w:pPr>
    </w:p>
    <w:p w:rsidR="00C43264" w:rsidRDefault="00C43264" w:rsidP="00C01E7A">
      <w:pPr>
        <w:rPr>
          <w:rFonts w:ascii="Times New Roman" w:hAnsi="Times New Roman" w:cs="Times New Roman"/>
          <w:sz w:val="20"/>
          <w:szCs w:val="20"/>
        </w:rPr>
      </w:pPr>
    </w:p>
    <w:p w:rsidR="00C43264" w:rsidRDefault="00C43264" w:rsidP="00C01E7A">
      <w:pPr>
        <w:rPr>
          <w:rFonts w:ascii="Times New Roman" w:hAnsi="Times New Roman" w:cs="Times New Roman"/>
          <w:sz w:val="20"/>
          <w:szCs w:val="20"/>
        </w:rPr>
      </w:pPr>
    </w:p>
    <w:p w:rsidR="00C82D19" w:rsidRDefault="00C82D19" w:rsidP="00C01E7A">
      <w:pPr>
        <w:rPr>
          <w:rFonts w:ascii="Times New Roman" w:hAnsi="Times New Roman" w:cs="Times New Roman"/>
          <w:sz w:val="20"/>
          <w:szCs w:val="20"/>
        </w:rPr>
      </w:pPr>
    </w:p>
    <w:p w:rsidR="00C82D19" w:rsidRPr="00C82D19" w:rsidRDefault="00C82D19" w:rsidP="00C82D19">
      <w:pPr>
        <w:widowControl/>
        <w:autoSpaceDE w:val="0"/>
        <w:autoSpaceDN w:val="0"/>
        <w:adjustRightInd w:val="0"/>
        <w:spacing w:line="240" w:lineRule="auto"/>
        <w:ind w:right="138"/>
        <w:jc w:val="both"/>
        <w:rPr>
          <w:rStyle w:val="Emphasis"/>
          <w:rFonts w:ascii="Times New Roman" w:hAnsi="Times New Roman" w:cs="Times New Roman"/>
          <w:iCs w:val="0"/>
          <w:color w:val="222222"/>
          <w:sz w:val="20"/>
          <w:szCs w:val="20"/>
          <w:shd w:val="clear" w:color="auto" w:fill="FFFFFF"/>
        </w:rPr>
      </w:pPr>
      <w:r w:rsidRPr="00C82D19">
        <w:rPr>
          <w:rStyle w:val="Emphasis"/>
          <w:rFonts w:ascii="Times New Roman" w:hAnsi="Times New Roman" w:cs="Times New Roman"/>
          <w:b/>
          <w:bCs/>
          <w:i w:val="0"/>
          <w:color w:val="222222"/>
          <w:sz w:val="24"/>
          <w:szCs w:val="24"/>
          <w:shd w:val="clear" w:color="auto" w:fill="FFFFFF"/>
        </w:rPr>
        <w:t>Değerlendirme Tablosu:</w:t>
      </w:r>
      <w:r w:rsidRPr="00C82D19">
        <w:rPr>
          <w:rStyle w:val="Emphasis"/>
          <w:rFonts w:ascii="Times New Roman" w:hAnsi="Times New Roman" w:cs="Times New Roman"/>
          <w:i w:val="0"/>
          <w:color w:val="222222"/>
          <w:sz w:val="24"/>
          <w:szCs w:val="24"/>
          <w:shd w:val="clear" w:color="auto" w:fill="FFFFFF"/>
        </w:rPr>
        <w:t xml:space="preserve"> </w:t>
      </w:r>
      <w:r w:rsidRPr="00C82D19">
        <w:rPr>
          <w:rStyle w:val="Emphasis"/>
          <w:rFonts w:ascii="Times New Roman" w:hAnsi="Times New Roman" w:cs="Times New Roman"/>
          <w:iCs w:val="0"/>
          <w:color w:val="FF0000"/>
          <w:sz w:val="20"/>
          <w:szCs w:val="20"/>
          <w:shd w:val="clear" w:color="auto" w:fill="FFFFFF"/>
        </w:rPr>
        <w:t>(</w:t>
      </w:r>
      <w:r w:rsidR="00971D9E">
        <w:rPr>
          <w:rStyle w:val="Emphasis"/>
          <w:rFonts w:ascii="Times New Roman" w:hAnsi="Times New Roman" w:cs="Times New Roman"/>
          <w:iCs w:val="0"/>
          <w:color w:val="FF0000"/>
          <w:sz w:val="20"/>
          <w:szCs w:val="20"/>
          <w:shd w:val="clear" w:color="auto" w:fill="FFFFFF"/>
        </w:rPr>
        <w:t xml:space="preserve">Komisyon başkanı tarafından </w:t>
      </w:r>
      <w:r w:rsidRPr="00C82D19">
        <w:rPr>
          <w:rStyle w:val="Emphasis"/>
          <w:rFonts w:ascii="Times New Roman" w:hAnsi="Times New Roman" w:cs="Times New Roman"/>
          <w:iCs w:val="0"/>
          <w:color w:val="FF0000"/>
          <w:sz w:val="20"/>
          <w:szCs w:val="20"/>
          <w:shd w:val="clear" w:color="auto" w:fill="FFFFFF"/>
        </w:rPr>
        <w:t xml:space="preserve"> doldurulacaktır.)</w:t>
      </w:r>
    </w:p>
    <w:tbl>
      <w:tblPr>
        <w:tblW w:w="10632" w:type="dxa"/>
        <w:jc w:val="center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600"/>
      </w:tblPr>
      <w:tblGrid>
        <w:gridCol w:w="1413"/>
        <w:gridCol w:w="1245"/>
        <w:gridCol w:w="886"/>
        <w:gridCol w:w="562"/>
        <w:gridCol w:w="1210"/>
        <w:gridCol w:w="1329"/>
        <w:gridCol w:w="443"/>
        <w:gridCol w:w="886"/>
        <w:gridCol w:w="1329"/>
        <w:gridCol w:w="1329"/>
      </w:tblGrid>
      <w:tr w:rsidR="00C82D19" w:rsidRPr="00CE4422" w:rsidTr="00C82D19">
        <w:trPr>
          <w:trHeight w:val="216"/>
          <w:jc w:val="center"/>
        </w:trPr>
        <w:tc>
          <w:tcPr>
            <w:tcW w:w="3544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C82D19" w:rsidRPr="00D62448" w:rsidRDefault="00772912" w:rsidP="00543029">
            <w:pPr>
              <w:spacing w:line="240" w:lineRule="auto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772912">
              <w:rPr>
                <w:rFonts w:ascii="Times New Roman" w:hAnsi="Times New Roman" w:cs="Times New Roman"/>
                <w:iCs/>
                <w:noProof/>
                <w:color w:val="222222"/>
                <w:sz w:val="20"/>
                <w:szCs w:val="20"/>
              </w:rPr>
              <w:pict>
                <v:rect id="_x0000_s1029" style="position:absolute;margin-left:2.4pt;margin-top:-1.15pt;width:16.5pt;height:12pt;z-index:2516889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" fillcolor="window" strokecolor="#70ad47" strokeweight="1pt">
                  <v:path arrowok="t"/>
                </v:rect>
              </w:pict>
            </w:r>
            <w:r w:rsidR="00C82D19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        Maddi hata vardır</w:t>
            </w:r>
            <w:r w:rsidR="00D62448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.</w:t>
            </w:r>
          </w:p>
        </w:tc>
        <w:tc>
          <w:tcPr>
            <w:tcW w:w="3544" w:type="dxa"/>
            <w:gridSpan w:val="4"/>
            <w:vAlign w:val="center"/>
          </w:tcPr>
          <w:p w:rsidR="00C82D19" w:rsidRPr="00CE4422" w:rsidRDefault="00772912" w:rsidP="00543029">
            <w:pPr>
              <w:spacing w:line="240" w:lineRule="auto"/>
              <w:ind w:left="42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772912">
              <w:rPr>
                <w:rFonts w:ascii="Times New Roman" w:hAnsi="Times New Roman" w:cs="Times New Roman"/>
                <w:iCs/>
                <w:noProof/>
                <w:color w:val="222222"/>
                <w:sz w:val="20"/>
                <w:szCs w:val="20"/>
              </w:rPr>
              <w:pict>
                <v:rect id="_x0000_s1028" style="position:absolute;left:0;text-align:left;margin-left:-.6pt;margin-top:-.4pt;width:16.5pt;height:12pt;z-index:25168793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" fillcolor="window" strokecolor="#70ad47" strokeweight="1pt">
                  <v:path arrowok="t"/>
                </v:rect>
              </w:pict>
            </w:r>
            <w:r w:rsidR="00C82D19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      Maddi hata yoktur</w:t>
            </w:r>
            <w:r w:rsidR="00D62448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</w:p>
        </w:tc>
        <w:tc>
          <w:tcPr>
            <w:tcW w:w="3544" w:type="dxa"/>
            <w:gridSpan w:val="3"/>
            <w:vAlign w:val="center"/>
          </w:tcPr>
          <w:p w:rsidR="00C82D19" w:rsidRPr="00CE4422" w:rsidRDefault="00772912" w:rsidP="00543029">
            <w:pPr>
              <w:spacing w:line="240" w:lineRule="auto"/>
              <w:ind w:left="42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772912">
              <w:rPr>
                <w:rFonts w:ascii="Times New Roman" w:hAnsi="Times New Roman" w:cs="Times New Roman"/>
                <w:iCs/>
                <w:noProof/>
                <w:color w:val="222222"/>
                <w:sz w:val="20"/>
                <w:szCs w:val="20"/>
              </w:rPr>
              <w:pict>
                <v:rect id="Dikdörtgen 16" o:spid="_x0000_s1027" style="position:absolute;left:0;text-align:left;margin-left:-.9pt;margin-top:-.5pt;width:16.5pt;height:12pt;z-index:251686912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" fillcolor="window" strokecolor="#70ad47" strokeweight="1pt">
                  <v:path arrowok="t"/>
                </v:rect>
              </w:pict>
            </w:r>
            <w:r w:rsidR="00C82D19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      Sehven not girişi</w:t>
            </w:r>
            <w:r w:rsidR="0036211E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yapılmıştır.</w:t>
            </w:r>
          </w:p>
        </w:tc>
      </w:tr>
      <w:tr w:rsidR="00C82D19" w:rsidRPr="00CE4422" w:rsidTr="00F312E0">
        <w:trPr>
          <w:trHeight w:val="216"/>
          <w:jc w:val="center"/>
        </w:trPr>
        <w:tc>
          <w:tcPr>
            <w:tcW w:w="1413" w:type="dxa"/>
            <w:shd w:val="clear" w:color="auto" w:fill="F2F2F2" w:themeFill="background1" w:themeFillShade="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C82D19" w:rsidRPr="00F312E0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</w:pPr>
            <w:r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>Önceki Notu</w:t>
            </w:r>
            <w:r w:rsidR="0036211E"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 xml:space="preserve">: </w:t>
            </w:r>
            <w:r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>(rakam)</w:t>
            </w:r>
          </w:p>
        </w:tc>
        <w:tc>
          <w:tcPr>
            <w:tcW w:w="1245" w:type="dxa"/>
            <w:vAlign w:val="center"/>
          </w:tcPr>
          <w:p w:rsidR="00C82D19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iCs/>
                <w:noProof/>
                <w:color w:val="222222"/>
                <w:sz w:val="20"/>
                <w:szCs w:val="20"/>
              </w:rPr>
            </w:pPr>
          </w:p>
        </w:tc>
        <w:tc>
          <w:tcPr>
            <w:tcW w:w="1448" w:type="dxa"/>
            <w:gridSpan w:val="2"/>
            <w:shd w:val="clear" w:color="auto" w:fill="F2F2F2" w:themeFill="background1" w:themeFillShade="F2"/>
            <w:vAlign w:val="center"/>
          </w:tcPr>
          <w:p w:rsidR="00C82D19" w:rsidRPr="00F312E0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</w:pPr>
            <w:r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>Önceki Notu</w:t>
            </w:r>
            <w:r w:rsidR="0036211E"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>:</w:t>
            </w:r>
            <w:r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 xml:space="preserve"> (harf)</w:t>
            </w:r>
          </w:p>
        </w:tc>
        <w:tc>
          <w:tcPr>
            <w:tcW w:w="1210" w:type="dxa"/>
            <w:vAlign w:val="center"/>
          </w:tcPr>
          <w:p w:rsidR="00C82D19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iCs/>
                <w:noProof/>
                <w:color w:val="222222"/>
                <w:sz w:val="20"/>
                <w:szCs w:val="20"/>
              </w:rPr>
            </w:pPr>
          </w:p>
        </w:tc>
        <w:tc>
          <w:tcPr>
            <w:tcW w:w="1329" w:type="dxa"/>
            <w:shd w:val="clear" w:color="auto" w:fill="F2F2F2" w:themeFill="background1" w:themeFillShade="F2"/>
            <w:vAlign w:val="center"/>
          </w:tcPr>
          <w:p w:rsidR="00C82D19" w:rsidRPr="00F312E0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</w:pPr>
            <w:r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>Yeni Notu</w:t>
            </w:r>
            <w:r w:rsidR="0036211E"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>:</w:t>
            </w:r>
            <w:r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 xml:space="preserve"> (rakam)</w:t>
            </w:r>
          </w:p>
        </w:tc>
        <w:tc>
          <w:tcPr>
            <w:tcW w:w="1329" w:type="dxa"/>
            <w:gridSpan w:val="2"/>
            <w:vAlign w:val="center"/>
          </w:tcPr>
          <w:p w:rsidR="00C82D19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iCs/>
                <w:noProof/>
                <w:color w:val="222222"/>
                <w:sz w:val="20"/>
                <w:szCs w:val="20"/>
              </w:rPr>
            </w:pPr>
          </w:p>
        </w:tc>
        <w:tc>
          <w:tcPr>
            <w:tcW w:w="1329" w:type="dxa"/>
            <w:shd w:val="clear" w:color="auto" w:fill="F2F2F2" w:themeFill="background1" w:themeFillShade="F2"/>
            <w:vAlign w:val="center"/>
          </w:tcPr>
          <w:p w:rsidR="00C82D19" w:rsidRPr="00F312E0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</w:pPr>
            <w:r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>Yeni Notu</w:t>
            </w:r>
            <w:r w:rsidR="0036211E"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 xml:space="preserve">: </w:t>
            </w:r>
            <w:r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>(harf)</w:t>
            </w:r>
          </w:p>
        </w:tc>
        <w:tc>
          <w:tcPr>
            <w:tcW w:w="1329" w:type="dxa"/>
            <w:vAlign w:val="center"/>
          </w:tcPr>
          <w:p w:rsidR="00C82D19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iCs/>
                <w:noProof/>
                <w:color w:val="222222"/>
                <w:sz w:val="20"/>
                <w:szCs w:val="20"/>
              </w:rPr>
            </w:pPr>
          </w:p>
        </w:tc>
      </w:tr>
      <w:tr w:rsidR="00C82D19" w:rsidRPr="00CE4422" w:rsidTr="00C82D19">
        <w:trPr>
          <w:trHeight w:val="1452"/>
          <w:jc w:val="center"/>
        </w:trPr>
        <w:tc>
          <w:tcPr>
            <w:tcW w:w="10632" w:type="dxa"/>
            <w:gridSpan w:val="1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82D19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b/>
                <w:i/>
                <w:iCs/>
                <w:noProof/>
                <w:color w:val="222222"/>
                <w:sz w:val="20"/>
                <w:szCs w:val="20"/>
              </w:rPr>
            </w:pPr>
            <w:r w:rsidRPr="00983E4B">
              <w:rPr>
                <w:rFonts w:ascii="Times New Roman" w:hAnsi="Times New Roman" w:cs="Times New Roman"/>
                <w:b/>
                <w:i/>
                <w:iCs/>
                <w:noProof/>
                <w:color w:val="222222"/>
                <w:sz w:val="20"/>
                <w:szCs w:val="20"/>
              </w:rPr>
              <w:t>Açıklama:</w:t>
            </w:r>
          </w:p>
          <w:p w:rsidR="00C82D19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b/>
                <w:i/>
                <w:iCs/>
                <w:noProof/>
                <w:color w:val="222222"/>
                <w:sz w:val="20"/>
                <w:szCs w:val="20"/>
              </w:rPr>
            </w:pPr>
          </w:p>
          <w:p w:rsidR="00C82D19" w:rsidRPr="00983E4B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b/>
                <w:i/>
                <w:iCs/>
                <w:noProof/>
                <w:color w:val="222222"/>
                <w:sz w:val="20"/>
                <w:szCs w:val="20"/>
              </w:rPr>
            </w:pPr>
          </w:p>
        </w:tc>
      </w:tr>
    </w:tbl>
    <w:p w:rsidR="00C82D19" w:rsidRPr="00A511E9" w:rsidRDefault="00C82D19" w:rsidP="00C01E7A">
      <w:pPr>
        <w:rPr>
          <w:rFonts w:ascii="Times New Roman" w:hAnsi="Times New Roman" w:cs="Times New Roman"/>
          <w:sz w:val="20"/>
          <w:szCs w:val="20"/>
        </w:rPr>
      </w:pPr>
    </w:p>
    <w:p w:rsidR="00C82D19" w:rsidRDefault="00C82D19" w:rsidP="00C82D19">
      <w:pPr>
        <w:widowControl/>
        <w:autoSpaceDE w:val="0"/>
        <w:autoSpaceDN w:val="0"/>
        <w:adjustRightInd w:val="0"/>
        <w:spacing w:line="240" w:lineRule="auto"/>
        <w:ind w:right="138"/>
        <w:jc w:val="both"/>
        <w:rPr>
          <w:rStyle w:val="Emphasis"/>
          <w:rFonts w:ascii="Times New Roman" w:hAnsi="Times New Roman" w:cs="Times New Roman"/>
          <w:i w:val="0"/>
          <w:color w:val="222222"/>
          <w:sz w:val="20"/>
          <w:szCs w:val="20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815"/>
        <w:gridCol w:w="5665"/>
      </w:tblGrid>
      <w:tr w:rsidR="00D62448" w:rsidTr="00C7762B">
        <w:trPr>
          <w:trHeight w:val="4454"/>
        </w:trPr>
        <w:tc>
          <w:tcPr>
            <w:tcW w:w="4815" w:type="dxa"/>
          </w:tcPr>
          <w:p w:rsidR="00D62448" w:rsidRPr="00542E7C" w:rsidRDefault="00D62448" w:rsidP="00D62448">
            <w:pPr>
              <w:widowControl/>
              <w:spacing w:line="240" w:lineRule="auto"/>
              <w:ind w:left="22"/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18"/>
              </w:rPr>
            </w:pPr>
            <w:r w:rsidRPr="0036211E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18"/>
                <w:u w:val="single"/>
              </w:rPr>
              <w:t>EKLER</w:t>
            </w:r>
            <w:r w:rsidRPr="00542E7C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18"/>
              </w:rPr>
              <w:t>:</w:t>
            </w:r>
            <w:r w:rsidR="007C67AF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18"/>
              </w:rPr>
              <w:t xml:space="preserve"> </w:t>
            </w:r>
          </w:p>
          <w:p w:rsidR="00D62448" w:rsidRPr="00542E7C" w:rsidRDefault="00D62448" w:rsidP="00D62448">
            <w:pPr>
              <w:pStyle w:val="ListParagraph"/>
              <w:widowControl/>
              <w:numPr>
                <w:ilvl w:val="0"/>
                <w:numId w:val="3"/>
              </w:numPr>
              <w:spacing w:line="240" w:lineRule="auto"/>
              <w:ind w:left="306" w:hanging="284"/>
              <w:rPr>
                <w:rFonts w:ascii="Times New Roman" w:hAnsi="Times New Roman" w:cs="Times New Roman"/>
                <w:sz w:val="20"/>
                <w:szCs w:val="18"/>
              </w:rPr>
            </w:pPr>
            <w:r w:rsidRPr="00542E7C">
              <w:rPr>
                <w:rFonts w:ascii="Times New Roman" w:hAnsi="Times New Roman" w:cs="Times New Roman"/>
                <w:sz w:val="20"/>
                <w:szCs w:val="18"/>
              </w:rPr>
              <w:t>Soru ve cevap anahtarı</w:t>
            </w:r>
          </w:p>
          <w:p w:rsidR="00D62448" w:rsidRPr="00542E7C" w:rsidRDefault="00D62448" w:rsidP="00D62448">
            <w:pPr>
              <w:pStyle w:val="ListParagraph"/>
              <w:widowControl/>
              <w:numPr>
                <w:ilvl w:val="0"/>
                <w:numId w:val="3"/>
              </w:numPr>
              <w:spacing w:line="240" w:lineRule="auto"/>
              <w:ind w:left="306" w:hanging="284"/>
              <w:rPr>
                <w:rFonts w:ascii="Times New Roman" w:hAnsi="Times New Roman" w:cs="Times New Roman"/>
                <w:sz w:val="20"/>
                <w:szCs w:val="18"/>
              </w:rPr>
            </w:pPr>
            <w:r w:rsidRPr="00542E7C">
              <w:rPr>
                <w:rFonts w:ascii="Times New Roman" w:hAnsi="Times New Roman" w:cs="Times New Roman"/>
                <w:sz w:val="20"/>
                <w:szCs w:val="18"/>
              </w:rPr>
              <w:t>İtiraz eden öğrencinin tüm sınav evrakları</w:t>
            </w:r>
          </w:p>
          <w:p w:rsidR="00D62448" w:rsidRPr="00542E7C" w:rsidRDefault="00D62448" w:rsidP="00D62448">
            <w:pPr>
              <w:pStyle w:val="ListParagraph"/>
              <w:widowControl/>
              <w:numPr>
                <w:ilvl w:val="0"/>
                <w:numId w:val="3"/>
              </w:numPr>
              <w:spacing w:line="240" w:lineRule="auto"/>
              <w:ind w:left="306" w:hanging="284"/>
              <w:rPr>
                <w:rFonts w:ascii="Times New Roman" w:hAnsi="Times New Roman" w:cs="Times New Roman"/>
                <w:sz w:val="20"/>
                <w:szCs w:val="18"/>
              </w:rPr>
            </w:pPr>
            <w:r w:rsidRPr="00542E7C">
              <w:rPr>
                <w:rFonts w:ascii="Times New Roman" w:hAnsi="Times New Roman" w:cs="Times New Roman"/>
                <w:sz w:val="20"/>
                <w:szCs w:val="18"/>
              </w:rPr>
              <w:t>En başarılı öğrenciye ait sınav evrakı</w:t>
            </w:r>
          </w:p>
          <w:p w:rsidR="00D62448" w:rsidRPr="00542E7C" w:rsidRDefault="00D62448" w:rsidP="00D62448">
            <w:pPr>
              <w:pStyle w:val="ListParagraph"/>
              <w:widowControl/>
              <w:numPr>
                <w:ilvl w:val="0"/>
                <w:numId w:val="3"/>
              </w:numPr>
              <w:spacing w:line="240" w:lineRule="auto"/>
              <w:ind w:left="306" w:hanging="284"/>
              <w:rPr>
                <w:rFonts w:ascii="Times New Roman" w:hAnsi="Times New Roman" w:cs="Times New Roman"/>
                <w:sz w:val="20"/>
                <w:szCs w:val="18"/>
              </w:rPr>
            </w:pPr>
            <w:r w:rsidRPr="00542E7C">
              <w:rPr>
                <w:rFonts w:ascii="Times New Roman" w:hAnsi="Times New Roman" w:cs="Times New Roman"/>
                <w:sz w:val="20"/>
                <w:szCs w:val="18"/>
              </w:rPr>
              <w:t>Sınav Yoklama listesi</w:t>
            </w:r>
          </w:p>
          <w:p w:rsidR="00D62448" w:rsidRPr="00542E7C" w:rsidRDefault="00D62448" w:rsidP="00D62448">
            <w:pPr>
              <w:pStyle w:val="ListParagraph"/>
              <w:widowControl/>
              <w:numPr>
                <w:ilvl w:val="0"/>
                <w:numId w:val="3"/>
              </w:numPr>
              <w:spacing w:line="240" w:lineRule="auto"/>
              <w:ind w:left="306" w:hanging="284"/>
              <w:rPr>
                <w:rFonts w:ascii="Times New Roman" w:hAnsi="Times New Roman" w:cs="Times New Roman"/>
                <w:sz w:val="20"/>
                <w:szCs w:val="18"/>
              </w:rPr>
            </w:pPr>
            <w:r w:rsidRPr="00542E7C">
              <w:rPr>
                <w:rFonts w:ascii="Times New Roman" w:hAnsi="Times New Roman" w:cs="Times New Roman"/>
                <w:sz w:val="20"/>
                <w:szCs w:val="18"/>
              </w:rPr>
              <w:t>Başarı Listesi</w:t>
            </w:r>
          </w:p>
          <w:p w:rsidR="00D62448" w:rsidRDefault="00D62448" w:rsidP="00D62448">
            <w:pPr>
              <w:widowControl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7762B" w:rsidRDefault="00C7762B" w:rsidP="00D62448">
            <w:pPr>
              <w:widowControl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7762B" w:rsidRDefault="00C7762B" w:rsidP="00D62448">
            <w:pPr>
              <w:widowControl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7762B" w:rsidRDefault="00C7762B" w:rsidP="00D62448">
            <w:pPr>
              <w:widowControl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OMİSYON BAŞKANI                                        ÜYE                                                        </w:t>
            </w:r>
          </w:p>
        </w:tc>
        <w:tc>
          <w:tcPr>
            <w:tcW w:w="5665" w:type="dxa"/>
          </w:tcPr>
          <w:p w:rsidR="00C7762B" w:rsidRDefault="00C7762B" w:rsidP="00D62448">
            <w:pPr>
              <w:widowControl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7762B" w:rsidRPr="00C7762B" w:rsidRDefault="00C7762B" w:rsidP="00C7762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7762B" w:rsidRPr="00C7762B" w:rsidRDefault="00C7762B" w:rsidP="00C7762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7762B" w:rsidRPr="00C7762B" w:rsidRDefault="00C7762B" w:rsidP="00C7762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7762B" w:rsidRPr="00C7762B" w:rsidRDefault="00C7762B" w:rsidP="00C7762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7762B" w:rsidRPr="00C7762B" w:rsidRDefault="00C7762B" w:rsidP="00C7762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7762B" w:rsidRDefault="00C7762B" w:rsidP="00C7762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7762B" w:rsidRDefault="00C7762B" w:rsidP="00C7762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62448" w:rsidRPr="00C7762B" w:rsidRDefault="00C7762B" w:rsidP="00C7762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ÜYE</w:t>
            </w:r>
          </w:p>
        </w:tc>
      </w:tr>
      <w:tr w:rsidR="00C7762B" w:rsidTr="00D62448">
        <w:tc>
          <w:tcPr>
            <w:tcW w:w="4815" w:type="dxa"/>
          </w:tcPr>
          <w:p w:rsidR="00C7762B" w:rsidRPr="0036211E" w:rsidRDefault="00C7762B" w:rsidP="00D62448">
            <w:pPr>
              <w:widowControl/>
              <w:spacing w:line="240" w:lineRule="auto"/>
              <w:ind w:left="22"/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18"/>
                <w:u w:val="single"/>
              </w:rPr>
            </w:pPr>
          </w:p>
        </w:tc>
        <w:tc>
          <w:tcPr>
            <w:tcW w:w="5665" w:type="dxa"/>
          </w:tcPr>
          <w:p w:rsidR="00C7762B" w:rsidRDefault="00C7762B" w:rsidP="00D62448">
            <w:pPr>
              <w:widowControl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C82D19" w:rsidRDefault="00C82D19" w:rsidP="00D62448">
      <w:pPr>
        <w:widowControl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C01E7A" w:rsidRDefault="00C01E7A" w:rsidP="00C01E7A">
      <w:pPr>
        <w:rPr>
          <w:rFonts w:ascii="Times New Roman" w:hAnsi="Times New Roman" w:cs="Times New Roman"/>
          <w:sz w:val="20"/>
          <w:szCs w:val="20"/>
        </w:rPr>
      </w:pPr>
    </w:p>
    <w:p w:rsidR="00C01E7A" w:rsidRPr="00586947" w:rsidRDefault="00C01E7A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C01E7A" w:rsidRPr="00C01E7A" w:rsidRDefault="00C01E7A" w:rsidP="00C01E7A"/>
    <w:sectPr w:rsidR="00C01E7A" w:rsidRPr="00C01E7A" w:rsidSect="00860799">
      <w:headerReference w:type="default" r:id="rId9"/>
      <w:pgSz w:w="11906" w:h="16838"/>
      <w:pgMar w:top="820" w:right="707" w:bottom="426" w:left="709" w:header="0" w:footer="57" w:gutter="0"/>
      <w:pgNumType w:start="1"/>
      <w:cols w:space="708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53302" w:rsidRDefault="00E53302">
      <w:pPr>
        <w:spacing w:line="240" w:lineRule="auto"/>
      </w:pPr>
      <w:r>
        <w:separator/>
      </w:r>
    </w:p>
  </w:endnote>
  <w:endnote w:type="continuationSeparator" w:id="1">
    <w:p w:rsidR="00E53302" w:rsidRDefault="00E53302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53302" w:rsidRDefault="00E53302">
      <w:pPr>
        <w:spacing w:line="240" w:lineRule="auto"/>
      </w:pPr>
      <w:r>
        <w:separator/>
      </w:r>
    </w:p>
  </w:footnote>
  <w:footnote w:type="continuationSeparator" w:id="1">
    <w:p w:rsidR="00E53302" w:rsidRDefault="00E53302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C313E" w:rsidRDefault="007C313E" w:rsidP="00D37D64">
    <w:pPr>
      <w:pStyle w:val="Header"/>
      <w:rPr>
        <w:sz w:val="4"/>
        <w:szCs w:val="4"/>
      </w:rPr>
    </w:pPr>
  </w:p>
  <w:p w:rsidR="007C313E" w:rsidRDefault="007C313E" w:rsidP="00D37D64">
    <w:pPr>
      <w:pStyle w:val="Header"/>
      <w:rPr>
        <w:sz w:val="4"/>
        <w:szCs w:val="4"/>
      </w:rPr>
    </w:pPr>
  </w:p>
  <w:p w:rsidR="00726D05" w:rsidRDefault="00726D05" w:rsidP="00D37D64">
    <w:pPr>
      <w:pStyle w:val="Header"/>
      <w:rPr>
        <w:sz w:val="4"/>
        <w:szCs w:val="4"/>
      </w:rPr>
    </w:pPr>
  </w:p>
  <w:p w:rsidR="007C313E" w:rsidRDefault="007C313E" w:rsidP="00D37D64">
    <w:pPr>
      <w:pStyle w:val="Header"/>
      <w:rPr>
        <w:sz w:val="4"/>
        <w:szCs w:val="4"/>
      </w:rPr>
    </w:pPr>
  </w:p>
  <w:p w:rsidR="00D37D64" w:rsidRDefault="00D37D64" w:rsidP="00D37D64">
    <w:pPr>
      <w:pStyle w:val="Header"/>
      <w:rPr>
        <w:sz w:val="4"/>
        <w:szCs w:val="4"/>
      </w:rPr>
    </w:pPr>
  </w:p>
  <w:p w:rsidR="004A7747" w:rsidRDefault="004A7747" w:rsidP="00D37D64">
    <w:pPr>
      <w:pStyle w:val="Header"/>
      <w:rPr>
        <w:sz w:val="4"/>
        <w:szCs w:val="4"/>
      </w:rPr>
    </w:pPr>
  </w:p>
  <w:p w:rsidR="004A7747" w:rsidRDefault="004A7747" w:rsidP="00D37D64">
    <w:pPr>
      <w:pStyle w:val="Header"/>
      <w:rPr>
        <w:sz w:val="4"/>
        <w:szCs w:val="4"/>
      </w:rPr>
    </w:pPr>
  </w:p>
  <w:p w:rsidR="004A7747" w:rsidRPr="00D37D64" w:rsidRDefault="004A7747" w:rsidP="00D37D64">
    <w:pPr>
      <w:pStyle w:val="Header"/>
      <w:rPr>
        <w:sz w:val="4"/>
        <w:szCs w:val="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494D85"/>
    <w:multiLevelType w:val="hybridMultilevel"/>
    <w:tmpl w:val="65FC0C70"/>
    <w:lvl w:ilvl="0" w:tplc="041F000F">
      <w:start w:val="1"/>
      <w:numFmt w:val="decimal"/>
      <w:lvlText w:val="%1."/>
      <w:lvlJc w:val="left"/>
      <w:pPr>
        <w:ind w:left="382" w:hanging="360"/>
      </w:pPr>
    </w:lvl>
    <w:lvl w:ilvl="1" w:tplc="041F0019" w:tentative="1">
      <w:start w:val="1"/>
      <w:numFmt w:val="lowerLetter"/>
      <w:lvlText w:val="%2."/>
      <w:lvlJc w:val="left"/>
      <w:pPr>
        <w:ind w:left="1102" w:hanging="360"/>
      </w:pPr>
    </w:lvl>
    <w:lvl w:ilvl="2" w:tplc="041F001B" w:tentative="1">
      <w:start w:val="1"/>
      <w:numFmt w:val="lowerRoman"/>
      <w:lvlText w:val="%3."/>
      <w:lvlJc w:val="right"/>
      <w:pPr>
        <w:ind w:left="1822" w:hanging="180"/>
      </w:pPr>
    </w:lvl>
    <w:lvl w:ilvl="3" w:tplc="041F000F" w:tentative="1">
      <w:start w:val="1"/>
      <w:numFmt w:val="decimal"/>
      <w:lvlText w:val="%4."/>
      <w:lvlJc w:val="left"/>
      <w:pPr>
        <w:ind w:left="2542" w:hanging="360"/>
      </w:pPr>
    </w:lvl>
    <w:lvl w:ilvl="4" w:tplc="041F0019" w:tentative="1">
      <w:start w:val="1"/>
      <w:numFmt w:val="lowerLetter"/>
      <w:lvlText w:val="%5."/>
      <w:lvlJc w:val="left"/>
      <w:pPr>
        <w:ind w:left="3262" w:hanging="360"/>
      </w:pPr>
    </w:lvl>
    <w:lvl w:ilvl="5" w:tplc="041F001B" w:tentative="1">
      <w:start w:val="1"/>
      <w:numFmt w:val="lowerRoman"/>
      <w:lvlText w:val="%6."/>
      <w:lvlJc w:val="right"/>
      <w:pPr>
        <w:ind w:left="3982" w:hanging="180"/>
      </w:pPr>
    </w:lvl>
    <w:lvl w:ilvl="6" w:tplc="041F000F" w:tentative="1">
      <w:start w:val="1"/>
      <w:numFmt w:val="decimal"/>
      <w:lvlText w:val="%7."/>
      <w:lvlJc w:val="left"/>
      <w:pPr>
        <w:ind w:left="4702" w:hanging="360"/>
      </w:pPr>
    </w:lvl>
    <w:lvl w:ilvl="7" w:tplc="041F0019" w:tentative="1">
      <w:start w:val="1"/>
      <w:numFmt w:val="lowerLetter"/>
      <w:lvlText w:val="%8."/>
      <w:lvlJc w:val="left"/>
      <w:pPr>
        <w:ind w:left="5422" w:hanging="360"/>
      </w:pPr>
    </w:lvl>
    <w:lvl w:ilvl="8" w:tplc="041F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">
    <w:nsid w:val="498F296F"/>
    <w:multiLevelType w:val="hybridMultilevel"/>
    <w:tmpl w:val="630408D0"/>
    <w:lvl w:ilvl="0" w:tplc="6898F682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513" w:hanging="360"/>
      </w:pPr>
    </w:lvl>
    <w:lvl w:ilvl="2" w:tplc="041F001B" w:tentative="1">
      <w:start w:val="1"/>
      <w:numFmt w:val="lowerRoman"/>
      <w:lvlText w:val="%3."/>
      <w:lvlJc w:val="right"/>
      <w:pPr>
        <w:ind w:left="1233" w:hanging="180"/>
      </w:pPr>
    </w:lvl>
    <w:lvl w:ilvl="3" w:tplc="041F000F" w:tentative="1">
      <w:start w:val="1"/>
      <w:numFmt w:val="decimal"/>
      <w:lvlText w:val="%4."/>
      <w:lvlJc w:val="left"/>
      <w:pPr>
        <w:ind w:left="1953" w:hanging="360"/>
      </w:pPr>
    </w:lvl>
    <w:lvl w:ilvl="4" w:tplc="041F0019" w:tentative="1">
      <w:start w:val="1"/>
      <w:numFmt w:val="lowerLetter"/>
      <w:lvlText w:val="%5."/>
      <w:lvlJc w:val="left"/>
      <w:pPr>
        <w:ind w:left="2673" w:hanging="360"/>
      </w:pPr>
    </w:lvl>
    <w:lvl w:ilvl="5" w:tplc="041F001B" w:tentative="1">
      <w:start w:val="1"/>
      <w:numFmt w:val="lowerRoman"/>
      <w:lvlText w:val="%6."/>
      <w:lvlJc w:val="right"/>
      <w:pPr>
        <w:ind w:left="3393" w:hanging="180"/>
      </w:pPr>
    </w:lvl>
    <w:lvl w:ilvl="6" w:tplc="041F000F" w:tentative="1">
      <w:start w:val="1"/>
      <w:numFmt w:val="decimal"/>
      <w:lvlText w:val="%7."/>
      <w:lvlJc w:val="left"/>
      <w:pPr>
        <w:ind w:left="4113" w:hanging="360"/>
      </w:pPr>
    </w:lvl>
    <w:lvl w:ilvl="7" w:tplc="041F0019" w:tentative="1">
      <w:start w:val="1"/>
      <w:numFmt w:val="lowerLetter"/>
      <w:lvlText w:val="%8."/>
      <w:lvlJc w:val="left"/>
      <w:pPr>
        <w:ind w:left="4833" w:hanging="360"/>
      </w:pPr>
    </w:lvl>
    <w:lvl w:ilvl="8" w:tplc="041F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2">
    <w:nsid w:val="5AC455AC"/>
    <w:multiLevelType w:val="hybridMultilevel"/>
    <w:tmpl w:val="BC827AF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defaultTabStop w:val="720"/>
  <w:hyphenationZone w:val="425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bM0MbQwsTAzszAwNjRW0lEKTi0uzszPAykwrAUAqjcK9CwAAAA="/>
  </w:docVars>
  <w:rsids>
    <w:rsidRoot w:val="00CE1405"/>
    <w:rsid w:val="0001789F"/>
    <w:rsid w:val="000226D6"/>
    <w:rsid w:val="000529E2"/>
    <w:rsid w:val="0006215A"/>
    <w:rsid w:val="00070FE0"/>
    <w:rsid w:val="0008778E"/>
    <w:rsid w:val="000A0A9B"/>
    <w:rsid w:val="000A33C0"/>
    <w:rsid w:val="000B19D9"/>
    <w:rsid w:val="000B6778"/>
    <w:rsid w:val="000D51A8"/>
    <w:rsid w:val="000F05F2"/>
    <w:rsid w:val="001154FE"/>
    <w:rsid w:val="00142CC3"/>
    <w:rsid w:val="00153252"/>
    <w:rsid w:val="00157344"/>
    <w:rsid w:val="00172D49"/>
    <w:rsid w:val="001A0919"/>
    <w:rsid w:val="001D4F34"/>
    <w:rsid w:val="001D632B"/>
    <w:rsid w:val="001E459C"/>
    <w:rsid w:val="001E7F22"/>
    <w:rsid w:val="001F2B17"/>
    <w:rsid w:val="00205DB8"/>
    <w:rsid w:val="00207A3B"/>
    <w:rsid w:val="00244114"/>
    <w:rsid w:val="002733A4"/>
    <w:rsid w:val="00275AD3"/>
    <w:rsid w:val="00281CA3"/>
    <w:rsid w:val="002B077C"/>
    <w:rsid w:val="002B24B9"/>
    <w:rsid w:val="002C2EE0"/>
    <w:rsid w:val="00307362"/>
    <w:rsid w:val="0032172D"/>
    <w:rsid w:val="00343FA9"/>
    <w:rsid w:val="00345C55"/>
    <w:rsid w:val="00347933"/>
    <w:rsid w:val="00354DB2"/>
    <w:rsid w:val="0036211E"/>
    <w:rsid w:val="00381825"/>
    <w:rsid w:val="0039052F"/>
    <w:rsid w:val="00392C28"/>
    <w:rsid w:val="003A1BB9"/>
    <w:rsid w:val="003A2A11"/>
    <w:rsid w:val="003B563F"/>
    <w:rsid w:val="003E325B"/>
    <w:rsid w:val="003E657B"/>
    <w:rsid w:val="00411833"/>
    <w:rsid w:val="00424115"/>
    <w:rsid w:val="0043408C"/>
    <w:rsid w:val="0043450C"/>
    <w:rsid w:val="004367F8"/>
    <w:rsid w:val="0045326A"/>
    <w:rsid w:val="00455236"/>
    <w:rsid w:val="00475429"/>
    <w:rsid w:val="00485824"/>
    <w:rsid w:val="00493A09"/>
    <w:rsid w:val="00496708"/>
    <w:rsid w:val="00496A3E"/>
    <w:rsid w:val="004A7747"/>
    <w:rsid w:val="004B0000"/>
    <w:rsid w:val="004B1246"/>
    <w:rsid w:val="004B46E7"/>
    <w:rsid w:val="005053DA"/>
    <w:rsid w:val="0051107C"/>
    <w:rsid w:val="0052442F"/>
    <w:rsid w:val="00542E7C"/>
    <w:rsid w:val="00550DF0"/>
    <w:rsid w:val="005659F0"/>
    <w:rsid w:val="0058002A"/>
    <w:rsid w:val="00586947"/>
    <w:rsid w:val="00586C46"/>
    <w:rsid w:val="005E5063"/>
    <w:rsid w:val="005F5443"/>
    <w:rsid w:val="00602A88"/>
    <w:rsid w:val="00610358"/>
    <w:rsid w:val="00635025"/>
    <w:rsid w:val="0064243D"/>
    <w:rsid w:val="0064244A"/>
    <w:rsid w:val="0068193A"/>
    <w:rsid w:val="006919C7"/>
    <w:rsid w:val="006A78D5"/>
    <w:rsid w:val="006F5D24"/>
    <w:rsid w:val="006F63DD"/>
    <w:rsid w:val="007023B0"/>
    <w:rsid w:val="00706B90"/>
    <w:rsid w:val="00707F4A"/>
    <w:rsid w:val="00715063"/>
    <w:rsid w:val="00726D05"/>
    <w:rsid w:val="007513B0"/>
    <w:rsid w:val="00772912"/>
    <w:rsid w:val="00774F16"/>
    <w:rsid w:val="0078419F"/>
    <w:rsid w:val="007C313E"/>
    <w:rsid w:val="007C67AF"/>
    <w:rsid w:val="007C6A0C"/>
    <w:rsid w:val="007E6408"/>
    <w:rsid w:val="00815E5C"/>
    <w:rsid w:val="00822756"/>
    <w:rsid w:val="00840FBD"/>
    <w:rsid w:val="00842195"/>
    <w:rsid w:val="00860799"/>
    <w:rsid w:val="00860C7E"/>
    <w:rsid w:val="00880735"/>
    <w:rsid w:val="00897C3A"/>
    <w:rsid w:val="008C29A5"/>
    <w:rsid w:val="008C770C"/>
    <w:rsid w:val="008E2BFA"/>
    <w:rsid w:val="008E5DAB"/>
    <w:rsid w:val="00916FF7"/>
    <w:rsid w:val="00924457"/>
    <w:rsid w:val="00926B3D"/>
    <w:rsid w:val="009439C8"/>
    <w:rsid w:val="00961B90"/>
    <w:rsid w:val="00961DB3"/>
    <w:rsid w:val="00971D9E"/>
    <w:rsid w:val="009728E8"/>
    <w:rsid w:val="00982F44"/>
    <w:rsid w:val="00993E2B"/>
    <w:rsid w:val="009971E5"/>
    <w:rsid w:val="009B731B"/>
    <w:rsid w:val="009C15B6"/>
    <w:rsid w:val="009C4727"/>
    <w:rsid w:val="009C529F"/>
    <w:rsid w:val="009D4348"/>
    <w:rsid w:val="009D5535"/>
    <w:rsid w:val="009F1945"/>
    <w:rsid w:val="00A064E1"/>
    <w:rsid w:val="00A101D1"/>
    <w:rsid w:val="00A11AA9"/>
    <w:rsid w:val="00A15E0A"/>
    <w:rsid w:val="00A44682"/>
    <w:rsid w:val="00A66620"/>
    <w:rsid w:val="00A743A1"/>
    <w:rsid w:val="00A81794"/>
    <w:rsid w:val="00A94B90"/>
    <w:rsid w:val="00A96E5A"/>
    <w:rsid w:val="00AA0571"/>
    <w:rsid w:val="00AA26C6"/>
    <w:rsid w:val="00AC72F1"/>
    <w:rsid w:val="00AC772C"/>
    <w:rsid w:val="00AE1414"/>
    <w:rsid w:val="00AF6729"/>
    <w:rsid w:val="00B0447D"/>
    <w:rsid w:val="00B06DEB"/>
    <w:rsid w:val="00B2516D"/>
    <w:rsid w:val="00B35379"/>
    <w:rsid w:val="00B96933"/>
    <w:rsid w:val="00BD1C9D"/>
    <w:rsid w:val="00BD2DAE"/>
    <w:rsid w:val="00C01E7A"/>
    <w:rsid w:val="00C01F39"/>
    <w:rsid w:val="00C06755"/>
    <w:rsid w:val="00C16301"/>
    <w:rsid w:val="00C3481D"/>
    <w:rsid w:val="00C43264"/>
    <w:rsid w:val="00C52136"/>
    <w:rsid w:val="00C7762B"/>
    <w:rsid w:val="00C82D19"/>
    <w:rsid w:val="00CA25BF"/>
    <w:rsid w:val="00CB6F7A"/>
    <w:rsid w:val="00CD2800"/>
    <w:rsid w:val="00CE1405"/>
    <w:rsid w:val="00CE4422"/>
    <w:rsid w:val="00CF4B22"/>
    <w:rsid w:val="00D031E0"/>
    <w:rsid w:val="00D115E5"/>
    <w:rsid w:val="00D21C2A"/>
    <w:rsid w:val="00D27FC8"/>
    <w:rsid w:val="00D37D64"/>
    <w:rsid w:val="00D42280"/>
    <w:rsid w:val="00D54957"/>
    <w:rsid w:val="00D62448"/>
    <w:rsid w:val="00D63C65"/>
    <w:rsid w:val="00D70629"/>
    <w:rsid w:val="00D85353"/>
    <w:rsid w:val="00D931CB"/>
    <w:rsid w:val="00D970C1"/>
    <w:rsid w:val="00DB619B"/>
    <w:rsid w:val="00DC5294"/>
    <w:rsid w:val="00DD7947"/>
    <w:rsid w:val="00DE733C"/>
    <w:rsid w:val="00E2391D"/>
    <w:rsid w:val="00E2462E"/>
    <w:rsid w:val="00E36436"/>
    <w:rsid w:val="00E53302"/>
    <w:rsid w:val="00E53CF7"/>
    <w:rsid w:val="00E641D8"/>
    <w:rsid w:val="00E6557A"/>
    <w:rsid w:val="00E6655E"/>
    <w:rsid w:val="00E77353"/>
    <w:rsid w:val="00E80B35"/>
    <w:rsid w:val="00E9085A"/>
    <w:rsid w:val="00E9755D"/>
    <w:rsid w:val="00EA1C75"/>
    <w:rsid w:val="00EA49FF"/>
    <w:rsid w:val="00ED2A45"/>
    <w:rsid w:val="00ED3E3C"/>
    <w:rsid w:val="00F01600"/>
    <w:rsid w:val="00F10AD4"/>
    <w:rsid w:val="00F17991"/>
    <w:rsid w:val="00F2091E"/>
    <w:rsid w:val="00F2354E"/>
    <w:rsid w:val="00F312E0"/>
    <w:rsid w:val="00F41B98"/>
    <w:rsid w:val="00F50457"/>
    <w:rsid w:val="00F67171"/>
    <w:rsid w:val="00F72A14"/>
    <w:rsid w:val="00F757FB"/>
    <w:rsid w:val="00F81F60"/>
    <w:rsid w:val="00F92940"/>
    <w:rsid w:val="00F96CFF"/>
    <w:rsid w:val="00FA225D"/>
    <w:rsid w:val="00FA2926"/>
    <w:rsid w:val="00FA45A2"/>
    <w:rsid w:val="00FB501C"/>
    <w:rsid w:val="00FC4C3A"/>
    <w:rsid w:val="00FF549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1E7F22"/>
    <w:pPr>
      <w:widowControl w:val="0"/>
      <w:spacing w:line="276" w:lineRule="auto"/>
    </w:pPr>
    <w:rPr>
      <w:color w:val="000000"/>
      <w:sz w:val="22"/>
      <w:szCs w:val="22"/>
    </w:rPr>
  </w:style>
  <w:style w:type="paragraph" w:styleId="Heading1">
    <w:name w:val="heading 1"/>
    <w:basedOn w:val="Normal"/>
    <w:next w:val="Normal"/>
    <w:rsid w:val="001E7F2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rsid w:val="001E7F2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rsid w:val="001E7F2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rsid w:val="001E7F2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rsid w:val="001E7F2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rsid w:val="001E7F2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1E7F22"/>
    <w:pPr>
      <w:widowControl w:val="0"/>
      <w:spacing w:line="276" w:lineRule="auto"/>
    </w:pPr>
    <w:rPr>
      <w:color w:val="000000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rsid w:val="001E7F22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rsid w:val="001E7F22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1"/>
    <w:rsid w:val="001E7F22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1"/>
    <w:rsid w:val="001E7F22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1">
    <w:basedOn w:val="TableNormal1"/>
    <w:rsid w:val="001E7F22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2">
    <w:basedOn w:val="TableNormal1"/>
    <w:rsid w:val="001E7F22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3">
    <w:basedOn w:val="TableNormal1"/>
    <w:rsid w:val="001E7F22"/>
    <w:pPr>
      <w:contextualSpacing/>
    </w:pPr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0AD4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AD4"/>
  </w:style>
  <w:style w:type="paragraph" w:styleId="Footer">
    <w:name w:val="footer"/>
    <w:basedOn w:val="Normal"/>
    <w:link w:val="FooterChar"/>
    <w:uiPriority w:val="99"/>
    <w:unhideWhenUsed/>
    <w:rsid w:val="00F10AD4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AD4"/>
  </w:style>
  <w:style w:type="table" w:styleId="TableGrid">
    <w:name w:val="Table Grid"/>
    <w:basedOn w:val="TableNormal"/>
    <w:rsid w:val="00E7735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">
    <w:name w:val="Tablo Kılavuzu1"/>
    <w:basedOn w:val="TableNormal"/>
    <w:next w:val="TableGrid"/>
    <w:uiPriority w:val="59"/>
    <w:rsid w:val="007513B0"/>
    <w:rPr>
      <w:rFonts w:ascii="Calibri" w:eastAsia="Times New Roman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549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5498"/>
    <w:rPr>
      <w:rFonts w:ascii="Segoe UI" w:hAnsi="Segoe UI" w:cs="Segoe UI"/>
      <w:sz w:val="18"/>
      <w:szCs w:val="18"/>
    </w:rPr>
  </w:style>
  <w:style w:type="character" w:styleId="Emphasis">
    <w:name w:val="Emphasis"/>
    <w:uiPriority w:val="20"/>
    <w:qFormat/>
    <w:rsid w:val="00281CA3"/>
    <w:rPr>
      <w:i/>
      <w:iCs/>
    </w:rPr>
  </w:style>
  <w:style w:type="paragraph" w:styleId="ListParagraph">
    <w:name w:val="List Paragraph"/>
    <w:basedOn w:val="Normal"/>
    <w:uiPriority w:val="34"/>
    <w:qFormat/>
    <w:rsid w:val="009C4727"/>
    <w:pPr>
      <w:ind w:left="720"/>
      <w:contextualSpacing/>
    </w:pPr>
  </w:style>
  <w:style w:type="character" w:styleId="Strong">
    <w:name w:val="Strong"/>
    <w:uiPriority w:val="22"/>
    <w:qFormat/>
    <w:rsid w:val="00A81794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50DF0"/>
    <w:pPr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E2462E"/>
    <w:rPr>
      <w:color w:val="000000"/>
      <w:sz w:val="32"/>
      <w:szCs w:val="32"/>
    </w:rPr>
  </w:style>
  <w:style w:type="paragraph" w:customStyle="1" w:styleId="a4">
    <w:basedOn w:val="Normal"/>
    <w:next w:val="Header"/>
    <w:link w:val="stBilgiChar"/>
    <w:rsid w:val="00C43264"/>
    <w:pPr>
      <w:widowControl/>
      <w:tabs>
        <w:tab w:val="center" w:pos="4536"/>
        <w:tab w:val="right" w:pos="9072"/>
      </w:tabs>
      <w:suppressAutoHyphens/>
      <w:autoSpaceDN w:val="0"/>
      <w:spacing w:line="240" w:lineRule="auto"/>
    </w:pPr>
    <w:rPr>
      <w:rFonts w:ascii="Calibri" w:eastAsia="Calibri" w:hAnsi="Calibri" w:cs="Times New Roman"/>
      <w:color w:val="auto"/>
      <w:sz w:val="20"/>
      <w:szCs w:val="20"/>
    </w:rPr>
  </w:style>
  <w:style w:type="character" w:customStyle="1" w:styleId="stBilgiChar">
    <w:name w:val="Üst Bilgi Char"/>
    <w:link w:val="a4"/>
    <w:rsid w:val="00C43264"/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UNIVERSITESI</Company>
  <LinksUpToDate>false</LinksUpToDate>
  <CharactersWithSpaces>10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</dc:creator>
  <cp:lastModifiedBy>Mert Gürkan</cp:lastModifiedBy>
  <cp:revision>4</cp:revision>
  <cp:lastPrinted>2021-06-30T10:55:00Z</cp:lastPrinted>
  <dcterms:created xsi:type="dcterms:W3CDTF">2023-11-27T12:58:00Z</dcterms:created>
  <dcterms:modified xsi:type="dcterms:W3CDTF">2023-12-13T11:52:00Z</dcterms:modified>
</cp:coreProperties>
</file>